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C28CF" w14:textId="3613DEAD" w:rsidR="00AD50F9" w:rsidRDefault="005771E8"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49CB3AD" wp14:editId="62B01A55">
                <wp:simplePos x="0" y="0"/>
                <wp:positionH relativeFrom="column">
                  <wp:posOffset>1504950</wp:posOffset>
                </wp:positionH>
                <wp:positionV relativeFrom="paragraph">
                  <wp:posOffset>2352675</wp:posOffset>
                </wp:positionV>
                <wp:extent cx="6697980" cy="4082416"/>
                <wp:effectExtent l="0" t="0" r="0" b="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7980" cy="4082416"/>
                          <a:chOff x="-66678" y="-19001"/>
                          <a:chExt cx="6698287" cy="408353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40944" y="-19001"/>
                            <a:ext cx="6509385" cy="4793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DE8057" w14:textId="6ABE8F5C" w:rsidR="00F678E5" w:rsidRPr="003B7019" w:rsidRDefault="00C870A2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 xml:space="preserve">Business 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>Xponent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 xml:space="preserve"> Solutions (Pty) Lt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893611" y="706179"/>
                            <a:ext cx="640327" cy="25597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D27317" w14:textId="70F8A35E" w:rsidR="00F678E5" w:rsidRPr="008A5ADE" w:rsidRDefault="00C870A2" w:rsidP="00F678E5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91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40944" y="1965277"/>
                            <a:ext cx="6590665" cy="2543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3FE266" w14:textId="0A23C256" w:rsidR="00F678E5" w:rsidRPr="003B7019" w:rsidRDefault="007E0BFD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1 March 2021 to 28 February 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0" y="3562065"/>
                            <a:ext cx="2183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289E76" w14:textId="3ED84D93" w:rsidR="00F678E5" w:rsidRPr="003B7019" w:rsidRDefault="003B7019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 w:rsidRPr="003B701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Chantel van Heerd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-66678" y="3750839"/>
                            <a:ext cx="2183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30EF84" w14:textId="1C6DD155" w:rsidR="00F678E5" w:rsidRPr="003B7019" w:rsidRDefault="003B7019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 w:rsidRPr="003B7019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NAMA National Chairpers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4285397" y="3198708"/>
                            <a:ext cx="2183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88721A9" w14:textId="34EE51A8" w:rsidR="00F678E5" w:rsidRPr="003B7019" w:rsidRDefault="007E0BFD" w:rsidP="00F678E5">
                              <w:pPr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en-US"/>
                                </w:rPr>
                                <w:t>28 February 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9CB3AD" id="Group 9" o:spid="_x0000_s1026" style="position:absolute;margin-left:118.5pt;margin-top:185.25pt;width:527.4pt;height:321.45pt;z-index:251669504;mso-width-relative:margin;mso-height-relative:margin" coordorigin="-666,-190" coordsize="66982,40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09;top:-190;width:65094;height:4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26DE8057" w14:textId="6ABE8F5C" w:rsidR="00F678E5" w:rsidRPr="003B7019" w:rsidRDefault="00C870A2" w:rsidP="00F678E5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 xml:space="preserve">Business </w:t>
                        </w:r>
                        <w:proofErr w:type="spellStart"/>
                        <w:r>
                          <w:rPr>
                            <w:rFonts w:ascii="Arial" w:hAnsi="Arial" w:cs="Arial"/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>Xponent</w:t>
                        </w:r>
                        <w:proofErr w:type="spellEnd"/>
                        <w:r>
                          <w:rPr>
                            <w:rFonts w:ascii="Arial" w:hAnsi="Arial" w:cs="Arial"/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 xml:space="preserve"> Solutions (Pty) Ltd</w:t>
                        </w:r>
                      </w:p>
                    </w:txbxContent>
                  </v:textbox>
                </v:shape>
                <v:shape id="Text Box 3" o:spid="_x0000_s1028" type="#_x0000_t202" style="position:absolute;left:28936;top:7061;width:6403;height:2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00D27317" w14:textId="70F8A35E" w:rsidR="00F678E5" w:rsidRPr="008A5ADE" w:rsidRDefault="00C870A2" w:rsidP="00F678E5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9100</w:t>
                        </w:r>
                      </w:p>
                    </w:txbxContent>
                  </v:textbox>
                </v:shape>
                <v:shape id="Text Box 4" o:spid="_x0000_s1029" type="#_x0000_t202" style="position:absolute;left:409;top:19652;width:65907;height:2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223FE266" w14:textId="0A23C256" w:rsidR="00F678E5" w:rsidRPr="003B7019" w:rsidRDefault="007E0BFD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1 March 2021 to 28 February 2022</w:t>
                        </w:r>
                      </w:p>
                    </w:txbxContent>
                  </v:textbox>
                </v:shape>
                <v:shape id="Text Box 5" o:spid="_x0000_s1030" type="#_x0000_t202" style="position:absolute;top:35620;width:21831;height:3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1B289E76" w14:textId="3ED84D93" w:rsidR="00F678E5" w:rsidRPr="003B7019" w:rsidRDefault="003B7019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 w:rsidRPr="003B7019"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Chantel van Heerden</w:t>
                        </w:r>
                      </w:p>
                    </w:txbxContent>
                  </v:textbox>
                </v:shape>
                <v:shape id="Text Box 6" o:spid="_x0000_s1031" type="#_x0000_t202" style="position:absolute;left:-666;top:37508;width:21830;height:3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0430EF84" w14:textId="1C6DD155" w:rsidR="00F678E5" w:rsidRPr="003B7019" w:rsidRDefault="003B7019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 w:rsidRPr="003B7019"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NAMA National Chairperson</w:t>
                        </w:r>
                      </w:p>
                    </w:txbxContent>
                  </v:textbox>
                </v:shape>
                <v:shape id="Text Box 7" o:spid="_x0000_s1032" type="#_x0000_t202" style="position:absolute;left:42853;top:31987;width:21832;height:3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788721A9" w14:textId="34EE51A8" w:rsidR="00F678E5" w:rsidRPr="003B7019" w:rsidRDefault="007E0BFD" w:rsidP="00F678E5">
                        <w:pPr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sz w:val="22"/>
                            <w:szCs w:val="22"/>
                            <w:lang w:val="en-US"/>
                          </w:rPr>
                          <w:t>28 February 202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B7019">
        <w:rPr>
          <w:noProof/>
        </w:rPr>
        <w:drawing>
          <wp:anchor distT="0" distB="0" distL="114300" distR="114300" simplePos="0" relativeHeight="251670528" behindDoc="0" locked="0" layoutInCell="1" allowOverlap="1" wp14:anchorId="4A98A3D0" wp14:editId="335257C8">
            <wp:simplePos x="0" y="0"/>
            <wp:positionH relativeFrom="column">
              <wp:posOffset>2114550</wp:posOffset>
            </wp:positionH>
            <wp:positionV relativeFrom="paragraph">
              <wp:posOffset>5225415</wp:posOffset>
            </wp:positionV>
            <wp:extent cx="981075" cy="603250"/>
            <wp:effectExtent l="0" t="0" r="9525" b="6350"/>
            <wp:wrapThrough wrapText="bothSides">
              <wp:wrapPolygon edited="0">
                <wp:start x="1678" y="0"/>
                <wp:lineTo x="839" y="2046"/>
                <wp:lineTo x="0" y="10914"/>
                <wp:lineTo x="0" y="17053"/>
                <wp:lineTo x="4614" y="20463"/>
                <wp:lineTo x="14260" y="21145"/>
                <wp:lineTo x="15938" y="21145"/>
                <wp:lineTo x="21390" y="20463"/>
                <wp:lineTo x="21390" y="10914"/>
                <wp:lineTo x="11324" y="10914"/>
                <wp:lineTo x="12163" y="4775"/>
                <wp:lineTo x="10485" y="2728"/>
                <wp:lineTo x="3775" y="0"/>
                <wp:lineTo x="1678" y="0"/>
              </wp:wrapPolygon>
            </wp:wrapThrough>
            <wp:docPr id="8" name="Picture 8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VH Signature.jpg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D50F9" w:rsidSect="00F678E5">
      <w:headerReference w:type="default" r:id="rId8"/>
      <w:pgSz w:w="16840" w:h="11900" w:orient="landscape"/>
      <w:pgMar w:top="720" w:right="720" w:bottom="720" w:left="720" w:header="10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A478A" w14:textId="77777777" w:rsidR="00943AC2" w:rsidRDefault="00943AC2" w:rsidP="00F678E5">
      <w:r>
        <w:separator/>
      </w:r>
    </w:p>
  </w:endnote>
  <w:endnote w:type="continuationSeparator" w:id="0">
    <w:p w14:paraId="3C8F2611" w14:textId="77777777" w:rsidR="00943AC2" w:rsidRDefault="00943AC2" w:rsidP="00F67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F70A1" w14:textId="77777777" w:rsidR="00943AC2" w:rsidRDefault="00943AC2" w:rsidP="00F678E5">
      <w:r>
        <w:separator/>
      </w:r>
    </w:p>
  </w:footnote>
  <w:footnote w:type="continuationSeparator" w:id="0">
    <w:p w14:paraId="36B5EF1A" w14:textId="77777777" w:rsidR="00943AC2" w:rsidRDefault="00943AC2" w:rsidP="00F67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73535" w14:textId="01B9E1D2" w:rsidR="00F678E5" w:rsidRDefault="00F678E5" w:rsidP="00F678E5">
    <w:pPr>
      <w:pStyle w:val="Header"/>
      <w:ind w:left="-1276" w:right="-1349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318F068" wp14:editId="0F4081BA">
          <wp:simplePos x="0" y="0"/>
          <wp:positionH relativeFrom="column">
            <wp:posOffset>-320592</wp:posOffset>
          </wp:positionH>
          <wp:positionV relativeFrom="paragraph">
            <wp:posOffset>294</wp:posOffset>
          </wp:positionV>
          <wp:extent cx="10453744" cy="74565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MA-Academic-Membership-Certificate-Template-Interactiv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53744" cy="74565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tjA2MDczszS3NDZQ0lEKTi0uzszPAykwrQUAkKBLUSwAAAA="/>
  </w:docVars>
  <w:rsids>
    <w:rsidRoot w:val="00F678E5"/>
    <w:rsid w:val="00005EFD"/>
    <w:rsid w:val="00041382"/>
    <w:rsid w:val="00101230"/>
    <w:rsid w:val="001174C1"/>
    <w:rsid w:val="00127AAC"/>
    <w:rsid w:val="00164DA9"/>
    <w:rsid w:val="00165007"/>
    <w:rsid w:val="0016637B"/>
    <w:rsid w:val="00253D75"/>
    <w:rsid w:val="00284A68"/>
    <w:rsid w:val="0029251D"/>
    <w:rsid w:val="002D23B6"/>
    <w:rsid w:val="003028C0"/>
    <w:rsid w:val="00303AF4"/>
    <w:rsid w:val="0030798F"/>
    <w:rsid w:val="003153F9"/>
    <w:rsid w:val="00343284"/>
    <w:rsid w:val="003569C5"/>
    <w:rsid w:val="00362BD4"/>
    <w:rsid w:val="0039081C"/>
    <w:rsid w:val="003B7019"/>
    <w:rsid w:val="003C59A7"/>
    <w:rsid w:val="0040763D"/>
    <w:rsid w:val="004736B5"/>
    <w:rsid w:val="00483D77"/>
    <w:rsid w:val="004E0063"/>
    <w:rsid w:val="005023B7"/>
    <w:rsid w:val="005154DD"/>
    <w:rsid w:val="005771E8"/>
    <w:rsid w:val="005B0813"/>
    <w:rsid w:val="005B5859"/>
    <w:rsid w:val="005C3DB7"/>
    <w:rsid w:val="005D5990"/>
    <w:rsid w:val="00633A81"/>
    <w:rsid w:val="006456C5"/>
    <w:rsid w:val="006A7948"/>
    <w:rsid w:val="006B3A1C"/>
    <w:rsid w:val="007130A5"/>
    <w:rsid w:val="00725E71"/>
    <w:rsid w:val="00740E1E"/>
    <w:rsid w:val="00744188"/>
    <w:rsid w:val="00767608"/>
    <w:rsid w:val="007C6EE9"/>
    <w:rsid w:val="007E0BFD"/>
    <w:rsid w:val="00806E9A"/>
    <w:rsid w:val="008533E6"/>
    <w:rsid w:val="00853520"/>
    <w:rsid w:val="008868ED"/>
    <w:rsid w:val="00894A22"/>
    <w:rsid w:val="008A5ADE"/>
    <w:rsid w:val="008A668F"/>
    <w:rsid w:val="008E2D46"/>
    <w:rsid w:val="00927362"/>
    <w:rsid w:val="00933E63"/>
    <w:rsid w:val="00935AFB"/>
    <w:rsid w:val="00943AC2"/>
    <w:rsid w:val="009468E7"/>
    <w:rsid w:val="009534E8"/>
    <w:rsid w:val="00974331"/>
    <w:rsid w:val="009815CA"/>
    <w:rsid w:val="009A208B"/>
    <w:rsid w:val="009C4A81"/>
    <w:rsid w:val="009D0E9E"/>
    <w:rsid w:val="009D6025"/>
    <w:rsid w:val="00A00A13"/>
    <w:rsid w:val="00A406C7"/>
    <w:rsid w:val="00A60030"/>
    <w:rsid w:val="00A60B4A"/>
    <w:rsid w:val="00A67D59"/>
    <w:rsid w:val="00AB4782"/>
    <w:rsid w:val="00AB6C3D"/>
    <w:rsid w:val="00AC52B9"/>
    <w:rsid w:val="00B201F3"/>
    <w:rsid w:val="00B345C6"/>
    <w:rsid w:val="00B5650B"/>
    <w:rsid w:val="00B61D37"/>
    <w:rsid w:val="00B631A0"/>
    <w:rsid w:val="00B7785D"/>
    <w:rsid w:val="00B816CA"/>
    <w:rsid w:val="00B94BCF"/>
    <w:rsid w:val="00C00031"/>
    <w:rsid w:val="00C26530"/>
    <w:rsid w:val="00C60089"/>
    <w:rsid w:val="00C870A2"/>
    <w:rsid w:val="00CA3878"/>
    <w:rsid w:val="00CA7690"/>
    <w:rsid w:val="00CB2B50"/>
    <w:rsid w:val="00D06729"/>
    <w:rsid w:val="00D14B17"/>
    <w:rsid w:val="00D3525A"/>
    <w:rsid w:val="00D8151C"/>
    <w:rsid w:val="00D8200D"/>
    <w:rsid w:val="00D82D5F"/>
    <w:rsid w:val="00DD5A39"/>
    <w:rsid w:val="00E333B6"/>
    <w:rsid w:val="00E8202C"/>
    <w:rsid w:val="00E86666"/>
    <w:rsid w:val="00E87BB7"/>
    <w:rsid w:val="00ED5EE1"/>
    <w:rsid w:val="00ED68CA"/>
    <w:rsid w:val="00F03379"/>
    <w:rsid w:val="00F25E75"/>
    <w:rsid w:val="00F261A9"/>
    <w:rsid w:val="00F36D46"/>
    <w:rsid w:val="00F40B91"/>
    <w:rsid w:val="00F517A1"/>
    <w:rsid w:val="00F678E5"/>
    <w:rsid w:val="00F80E30"/>
    <w:rsid w:val="00F954D0"/>
    <w:rsid w:val="00FA5E11"/>
    <w:rsid w:val="00FB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C541B9A"/>
  <w15:chartTrackingRefBased/>
  <w15:docId w15:val="{3EF2D32B-4277-4A45-BE85-D4D9BECA2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78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78E5"/>
  </w:style>
  <w:style w:type="paragraph" w:styleId="Footer">
    <w:name w:val="footer"/>
    <w:basedOn w:val="Normal"/>
    <w:link w:val="FooterChar"/>
    <w:uiPriority w:val="99"/>
    <w:unhideWhenUsed/>
    <w:rsid w:val="00F678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78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6CC128-01BD-487F-9677-F592ECAF7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ine Liebenberg</dc:creator>
  <cp:keywords/>
  <dc:description/>
  <cp:lastModifiedBy>NAMA National</cp:lastModifiedBy>
  <cp:revision>2</cp:revision>
  <cp:lastPrinted>2021-01-15T11:42:00Z</cp:lastPrinted>
  <dcterms:created xsi:type="dcterms:W3CDTF">2021-01-15T11:43:00Z</dcterms:created>
  <dcterms:modified xsi:type="dcterms:W3CDTF">2021-01-15T11:43:00Z</dcterms:modified>
</cp:coreProperties>
</file>